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s of time by cond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 = 0.75, *z* = -0.73, *p* = 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 = 0.18, *z* = -5.23, *p* = 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 = 0.99, *z* = -0.04, *p* = 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 = 0.24, *z* = -3.55, *p* = &lt;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6Z</dcterms:created>
  <dcterms:modified xsi:type="dcterms:W3CDTF">2024-08-08T1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